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A22A0" w14:textId="46C220C5" w:rsidR="000F03AE" w:rsidRDefault="002C7112" w:rsidP="00387434">
      <w:pPr>
        <w:rPr>
          <w:b/>
          <w:bCs/>
          <w:sz w:val="24"/>
        </w:rPr>
      </w:pPr>
      <w:r>
        <w:rPr>
          <w:b/>
          <w:bCs/>
          <w:sz w:val="24"/>
          <w:u w:val="single"/>
        </w:rPr>
        <w:t>Ethics</w:t>
      </w:r>
      <w:r w:rsidR="0064454B" w:rsidRPr="00387434">
        <w:rPr>
          <w:b/>
          <w:bCs/>
          <w:sz w:val="24"/>
          <w:u w:val="single"/>
        </w:rPr>
        <w:t xml:space="preserve"> form</w:t>
      </w:r>
      <w:r w:rsidR="000F03AE">
        <w:rPr>
          <w:b/>
          <w:bCs/>
          <w:sz w:val="24"/>
          <w:u w:val="single"/>
        </w:rPr>
        <w:t>: Please complete all sections, expan</w:t>
      </w:r>
      <w:r w:rsidR="00137104">
        <w:rPr>
          <w:b/>
          <w:bCs/>
          <w:sz w:val="24"/>
          <w:u w:val="single"/>
        </w:rPr>
        <w:t xml:space="preserve">ding the space where necessary. </w:t>
      </w:r>
      <w:r w:rsidR="000F03AE">
        <w:rPr>
          <w:b/>
          <w:bCs/>
          <w:sz w:val="24"/>
        </w:rPr>
        <w:tab/>
      </w:r>
      <w:r w:rsidR="000F03AE">
        <w:rPr>
          <w:b/>
          <w:bCs/>
          <w:sz w:val="24"/>
        </w:rPr>
        <w:tab/>
      </w:r>
      <w:r w:rsidR="000F03AE">
        <w:rPr>
          <w:b/>
          <w:bCs/>
          <w:sz w:val="24"/>
        </w:rPr>
        <w:tab/>
      </w:r>
    </w:p>
    <w:p w14:paraId="3C144FA3" w14:textId="77777777" w:rsidR="000F03AE" w:rsidRDefault="000F03AE" w:rsidP="00387434">
      <w:pPr>
        <w:rPr>
          <w:bCs/>
          <w:sz w:val="24"/>
          <w:u w:val="single"/>
        </w:rPr>
      </w:pPr>
    </w:p>
    <w:p w14:paraId="0C9BC627" w14:textId="405DB678" w:rsidR="00137104" w:rsidRPr="00137104" w:rsidRDefault="000F03AE" w:rsidP="00387434">
      <w:pPr>
        <w:rPr>
          <w:sz w:val="24"/>
        </w:rPr>
      </w:pPr>
      <w:r>
        <w:rPr>
          <w:bCs/>
          <w:sz w:val="24"/>
          <w:u w:val="single"/>
        </w:rPr>
        <w:t>1</w:t>
      </w:r>
      <w:r w:rsidRPr="000F03AE">
        <w:rPr>
          <w:bCs/>
          <w:sz w:val="24"/>
          <w:u w:val="single"/>
        </w:rPr>
        <w:t>:</w:t>
      </w:r>
      <w:r w:rsidRPr="000F03AE">
        <w:rPr>
          <w:b/>
          <w:bCs/>
          <w:sz w:val="24"/>
          <w:u w:val="single"/>
        </w:rPr>
        <w:t xml:space="preserve"> </w:t>
      </w:r>
      <w:r w:rsidR="0064454B" w:rsidRPr="000F03AE">
        <w:rPr>
          <w:sz w:val="24"/>
          <w:u w:val="single"/>
        </w:rPr>
        <w:t>Group</w:t>
      </w:r>
      <w:r w:rsidR="00387434" w:rsidRPr="000F03AE">
        <w:rPr>
          <w:sz w:val="24"/>
          <w:u w:val="single"/>
        </w:rPr>
        <w:t xml:space="preserve"> </w:t>
      </w:r>
      <w:r w:rsidR="00D42CA4" w:rsidRPr="000F03AE">
        <w:rPr>
          <w:sz w:val="24"/>
          <w:u w:val="single"/>
        </w:rPr>
        <w:t>name</w:t>
      </w:r>
      <w:r w:rsidRPr="000F03AE">
        <w:rPr>
          <w:sz w:val="24"/>
          <w:u w:val="single"/>
        </w:rPr>
        <w:t>, and names of all members of the group</w:t>
      </w:r>
      <w:r w:rsidR="0064454B">
        <w:rPr>
          <w:sz w:val="24"/>
        </w:rPr>
        <w:t>:</w:t>
      </w:r>
    </w:p>
    <w:p w14:paraId="7CC02C23" w14:textId="3BC72B02" w:rsidR="000F03AE" w:rsidRDefault="00137104">
      <w:pPr>
        <w:rPr>
          <w:sz w:val="24"/>
        </w:rPr>
      </w:pPr>
      <w:r>
        <w:rPr>
          <w:sz w:val="24"/>
        </w:rPr>
        <w:t>Group Name:</w:t>
      </w:r>
    </w:p>
    <w:p w14:paraId="2DC82BC1" w14:textId="01514736" w:rsidR="00137104" w:rsidRDefault="00137104">
      <w:pPr>
        <w:rPr>
          <w:sz w:val="24"/>
        </w:rPr>
      </w:pPr>
      <w:r>
        <w:rPr>
          <w:sz w:val="24"/>
        </w:rPr>
        <w:t>Names of all Members of the Group:</w:t>
      </w:r>
    </w:p>
    <w:p w14:paraId="26258EE7" w14:textId="77777777" w:rsidR="00137104" w:rsidRDefault="00137104">
      <w:pPr>
        <w:rPr>
          <w:sz w:val="24"/>
        </w:rPr>
      </w:pPr>
    </w:p>
    <w:p w14:paraId="00AEED9A" w14:textId="68C406CE" w:rsidR="000F03AE" w:rsidRPr="000F03AE" w:rsidRDefault="000F03AE">
      <w:pPr>
        <w:rPr>
          <w:sz w:val="24"/>
          <w:u w:val="single"/>
        </w:rPr>
      </w:pPr>
      <w:r>
        <w:rPr>
          <w:sz w:val="24"/>
          <w:u w:val="single"/>
        </w:rPr>
        <w:t xml:space="preserve">2: </w:t>
      </w:r>
      <w:r w:rsidRPr="000F03AE">
        <w:rPr>
          <w:sz w:val="24"/>
          <w:u w:val="single"/>
        </w:rPr>
        <w:t xml:space="preserve">Project title: </w:t>
      </w:r>
    </w:p>
    <w:p w14:paraId="75B028D2" w14:textId="2D5E73F2" w:rsidR="000F03AE" w:rsidRDefault="000F03AE">
      <w:pPr>
        <w:rPr>
          <w:sz w:val="24"/>
        </w:rPr>
      </w:pPr>
    </w:p>
    <w:p w14:paraId="65260E4E" w14:textId="41727339" w:rsidR="000F03AE" w:rsidRPr="000F03AE" w:rsidRDefault="000F03AE">
      <w:pPr>
        <w:rPr>
          <w:sz w:val="24"/>
          <w:u w:val="single"/>
        </w:rPr>
      </w:pPr>
      <w:r>
        <w:rPr>
          <w:sz w:val="24"/>
          <w:u w:val="single"/>
        </w:rPr>
        <w:t>3: What target sample will you use, and how will you recruit them</w:t>
      </w:r>
      <w:r w:rsidRPr="000F03AE">
        <w:rPr>
          <w:sz w:val="24"/>
          <w:u w:val="single"/>
        </w:rPr>
        <w:t xml:space="preserve">? </w:t>
      </w:r>
    </w:p>
    <w:p w14:paraId="28167253" w14:textId="025D9996" w:rsidR="000F03AE" w:rsidRDefault="00137104">
      <w:pPr>
        <w:rPr>
          <w:sz w:val="24"/>
        </w:rPr>
      </w:pPr>
      <w:r>
        <w:rPr>
          <w:sz w:val="24"/>
        </w:rPr>
        <w:t xml:space="preserve">(If you plan to test other Foundation students during workshops, then say so. Otherwise please say who you intend to recruit). </w:t>
      </w:r>
    </w:p>
    <w:p w14:paraId="1B3770E4" w14:textId="77777777" w:rsidR="000F03AE" w:rsidRDefault="000F03AE">
      <w:pPr>
        <w:rPr>
          <w:sz w:val="24"/>
        </w:rPr>
      </w:pPr>
    </w:p>
    <w:p w14:paraId="56403288" w14:textId="7A40B09A" w:rsidR="000F03AE" w:rsidRPr="000F03AE" w:rsidRDefault="000F03AE">
      <w:pPr>
        <w:rPr>
          <w:sz w:val="24"/>
          <w:u w:val="single"/>
        </w:rPr>
      </w:pPr>
      <w:r>
        <w:rPr>
          <w:sz w:val="24"/>
          <w:u w:val="single"/>
        </w:rPr>
        <w:t xml:space="preserve">4: </w:t>
      </w:r>
      <w:r w:rsidRPr="000F03AE">
        <w:rPr>
          <w:sz w:val="24"/>
          <w:u w:val="single"/>
        </w:rPr>
        <w:t>Give a brief outline of your procedure</w:t>
      </w:r>
    </w:p>
    <w:p w14:paraId="50212BC7" w14:textId="0228C7DE" w:rsidR="000F03AE" w:rsidRDefault="00137104">
      <w:pPr>
        <w:rPr>
          <w:sz w:val="24"/>
        </w:rPr>
      </w:pPr>
      <w:r>
        <w:rPr>
          <w:sz w:val="24"/>
        </w:rPr>
        <w:t xml:space="preserve">(Explain what the participants (in each condition) will be asked to do, and what data you will record). </w:t>
      </w:r>
    </w:p>
    <w:p w14:paraId="7181FF49" w14:textId="77777777" w:rsidR="00137104" w:rsidRDefault="00137104">
      <w:pPr>
        <w:rPr>
          <w:sz w:val="24"/>
        </w:rPr>
      </w:pPr>
    </w:p>
    <w:p w14:paraId="4C541878" w14:textId="77777777" w:rsidR="000F03AE" w:rsidRDefault="000F03AE">
      <w:pPr>
        <w:rPr>
          <w:sz w:val="24"/>
        </w:rPr>
      </w:pPr>
    </w:p>
    <w:p w14:paraId="4B8C6544" w14:textId="59F9F347" w:rsidR="000F03AE" w:rsidRDefault="000F03AE">
      <w:pPr>
        <w:rPr>
          <w:sz w:val="24"/>
        </w:rPr>
      </w:pPr>
      <w:r>
        <w:rPr>
          <w:sz w:val="24"/>
          <w:u w:val="single"/>
        </w:rPr>
        <w:t xml:space="preserve">5: </w:t>
      </w:r>
      <w:r w:rsidRPr="000F03AE">
        <w:rPr>
          <w:sz w:val="24"/>
          <w:u w:val="single"/>
        </w:rPr>
        <w:t>Detail any potential ethical concerns</w:t>
      </w:r>
      <w:r>
        <w:rPr>
          <w:sz w:val="24"/>
          <w:u w:val="single"/>
        </w:rPr>
        <w:t>,</w:t>
      </w:r>
      <w:r w:rsidRPr="000F03AE">
        <w:rPr>
          <w:sz w:val="24"/>
          <w:u w:val="single"/>
        </w:rPr>
        <w:t xml:space="preserve"> and how you plan to deal with them</w:t>
      </w:r>
      <w:r>
        <w:rPr>
          <w:sz w:val="24"/>
        </w:rPr>
        <w:t>.</w:t>
      </w:r>
    </w:p>
    <w:p w14:paraId="64F6D2F1" w14:textId="244D562C" w:rsidR="000F03AE" w:rsidRDefault="00137104">
      <w:pPr>
        <w:rPr>
          <w:sz w:val="24"/>
        </w:rPr>
      </w:pPr>
      <w:r>
        <w:rPr>
          <w:sz w:val="24"/>
        </w:rPr>
        <w:t xml:space="preserve">(In particular, clearly state whether your project involves any potential harm, involves the recruitment of any vulnerable groups, or involves any deception. Explain how you will obtain informed consent). </w:t>
      </w:r>
    </w:p>
    <w:p w14:paraId="760C5D37" w14:textId="6F5B42D7" w:rsidR="000F03AE" w:rsidRDefault="000F03AE">
      <w:pPr>
        <w:rPr>
          <w:sz w:val="24"/>
        </w:rPr>
      </w:pPr>
    </w:p>
    <w:p w14:paraId="1B202F8A" w14:textId="77777777" w:rsidR="00137104" w:rsidRDefault="00137104">
      <w:pPr>
        <w:rPr>
          <w:sz w:val="24"/>
        </w:rPr>
      </w:pPr>
    </w:p>
    <w:p w14:paraId="4BB0EF95" w14:textId="77777777" w:rsidR="000F03AE" w:rsidRDefault="000F03AE">
      <w:pPr>
        <w:rPr>
          <w:sz w:val="24"/>
        </w:rPr>
      </w:pPr>
    </w:p>
    <w:p w14:paraId="70278B2F" w14:textId="66275E88" w:rsidR="000F03AE" w:rsidRPr="000F03AE" w:rsidRDefault="000F03AE">
      <w:pPr>
        <w:rPr>
          <w:sz w:val="24"/>
          <w:u w:val="single"/>
        </w:rPr>
      </w:pPr>
      <w:r w:rsidRPr="000F03AE">
        <w:rPr>
          <w:sz w:val="24"/>
          <w:u w:val="single"/>
        </w:rPr>
        <w:t>6: Put a copy of the participant “brief” here.</w:t>
      </w:r>
    </w:p>
    <w:p w14:paraId="7EB35302" w14:textId="5DE3F235" w:rsidR="000F03AE" w:rsidRDefault="000F03AE">
      <w:pPr>
        <w:rPr>
          <w:sz w:val="24"/>
        </w:rPr>
      </w:pPr>
    </w:p>
    <w:p w14:paraId="0CCFB53F" w14:textId="1768EB22" w:rsidR="000F03AE" w:rsidRDefault="000F03AE">
      <w:pPr>
        <w:rPr>
          <w:sz w:val="24"/>
        </w:rPr>
      </w:pPr>
    </w:p>
    <w:p w14:paraId="2F114880" w14:textId="12BE2B6D" w:rsidR="000F03AE" w:rsidRDefault="000F03AE">
      <w:pPr>
        <w:rPr>
          <w:sz w:val="24"/>
        </w:rPr>
      </w:pPr>
    </w:p>
    <w:p w14:paraId="2494A9F3" w14:textId="77777777" w:rsidR="00137104" w:rsidRDefault="00137104">
      <w:pPr>
        <w:rPr>
          <w:sz w:val="24"/>
        </w:rPr>
      </w:pPr>
    </w:p>
    <w:p w14:paraId="330192FD" w14:textId="1AE0A02F" w:rsidR="000F03AE" w:rsidRPr="000F03AE" w:rsidRDefault="000F03AE">
      <w:pPr>
        <w:rPr>
          <w:sz w:val="24"/>
          <w:u w:val="single"/>
        </w:rPr>
      </w:pPr>
      <w:r w:rsidRPr="000F03AE">
        <w:rPr>
          <w:sz w:val="24"/>
          <w:u w:val="single"/>
        </w:rPr>
        <w:t>7: Put a copy of the participant “debrief” here</w:t>
      </w:r>
    </w:p>
    <w:p w14:paraId="33BCA18B" w14:textId="6BD52223" w:rsidR="000F03AE" w:rsidRDefault="000F03AE">
      <w:pPr>
        <w:rPr>
          <w:sz w:val="24"/>
        </w:rPr>
      </w:pPr>
    </w:p>
    <w:p w14:paraId="6A8B7A1F" w14:textId="3C8B0CDB" w:rsidR="00137104" w:rsidRDefault="00137104">
      <w:pPr>
        <w:rPr>
          <w:sz w:val="24"/>
        </w:rPr>
      </w:pPr>
    </w:p>
    <w:p w14:paraId="3D78EEE6" w14:textId="3A6A494F" w:rsidR="00137104" w:rsidRDefault="00137104">
      <w:pPr>
        <w:rPr>
          <w:sz w:val="24"/>
        </w:rPr>
      </w:pPr>
    </w:p>
    <w:p w14:paraId="0A70298D" w14:textId="178C5E2C" w:rsidR="00137104" w:rsidRDefault="00137104">
      <w:pPr>
        <w:rPr>
          <w:b/>
          <w:bCs/>
          <w:sz w:val="24"/>
          <w:u w:val="single"/>
        </w:rPr>
      </w:pPr>
      <w:r w:rsidRPr="00137104">
        <w:rPr>
          <w:b/>
          <w:sz w:val="24"/>
        </w:rPr>
        <w:t xml:space="preserve">Once this form is complete, submit a copy (ONE COPY PER GROUP) to the module leader </w:t>
      </w:r>
      <w:r w:rsidR="002C7112">
        <w:rPr>
          <w:b/>
          <w:sz w:val="24"/>
        </w:rPr>
        <w:t>via email</w:t>
      </w:r>
      <w:r>
        <w:rPr>
          <w:b/>
          <w:sz w:val="24"/>
        </w:rPr>
        <w:t xml:space="preserve">. </w:t>
      </w:r>
      <w:r w:rsidR="00F27095">
        <w:rPr>
          <w:b/>
          <w:sz w:val="24"/>
        </w:rPr>
        <w:t xml:space="preserve"> You are strongly advised to seek prior approval from the workshop leader before you submit. </w:t>
      </w:r>
    </w:p>
    <w:p w14:paraId="1A8B4008" w14:textId="3704C5F0" w:rsidR="00137104" w:rsidRDefault="00137104">
      <w:pPr>
        <w:rPr>
          <w:sz w:val="24"/>
        </w:rPr>
      </w:pPr>
      <w:r>
        <w:rPr>
          <w:b/>
          <w:bCs/>
          <w:sz w:val="24"/>
          <w:u w:val="single"/>
        </w:rPr>
        <w:t xml:space="preserve">You will not be able to begin testing until you have submitted this </w:t>
      </w:r>
      <w:proofErr w:type="gramStart"/>
      <w:r>
        <w:rPr>
          <w:b/>
          <w:bCs/>
          <w:sz w:val="24"/>
          <w:u w:val="single"/>
        </w:rPr>
        <w:t>form, and</w:t>
      </w:r>
      <w:proofErr w:type="gramEnd"/>
      <w:r>
        <w:rPr>
          <w:b/>
          <w:bCs/>
          <w:sz w:val="24"/>
          <w:u w:val="single"/>
        </w:rPr>
        <w:t xml:space="preserve"> received formal approval. This will be emailed to all group members. </w:t>
      </w:r>
    </w:p>
    <w:p w14:paraId="0D195253" w14:textId="77777777" w:rsidR="000F03AE" w:rsidRDefault="000F03AE">
      <w:pPr>
        <w:rPr>
          <w:sz w:val="24"/>
        </w:rPr>
      </w:pPr>
    </w:p>
    <w:p w14:paraId="7010EEF6" w14:textId="2BDCE6BC" w:rsidR="0064454B" w:rsidRPr="002F6B74" w:rsidRDefault="0064454B">
      <w:pPr>
        <w:rPr>
          <w:sz w:val="24"/>
        </w:rPr>
      </w:pPr>
    </w:p>
    <w:sectPr w:rsidR="0064454B" w:rsidRPr="002F6B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MLMwMzIzNDc3MjNV0lEKTi0uzszPAykwqQUAsjcIISwAAAA="/>
  </w:docVars>
  <w:rsids>
    <w:rsidRoot w:val="0064454B"/>
    <w:rsid w:val="000332D9"/>
    <w:rsid w:val="000F03AE"/>
    <w:rsid w:val="00137104"/>
    <w:rsid w:val="00176D09"/>
    <w:rsid w:val="002C7112"/>
    <w:rsid w:val="002F6B74"/>
    <w:rsid w:val="00387434"/>
    <w:rsid w:val="003B2D70"/>
    <w:rsid w:val="00600369"/>
    <w:rsid w:val="0064454B"/>
    <w:rsid w:val="006E0424"/>
    <w:rsid w:val="007E111C"/>
    <w:rsid w:val="00820EE0"/>
    <w:rsid w:val="00932E96"/>
    <w:rsid w:val="00D42CA4"/>
    <w:rsid w:val="00DC1E3C"/>
    <w:rsid w:val="00E57518"/>
    <w:rsid w:val="00F27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CFF3A"/>
  <w15:docId w15:val="{5ABF3FFA-FC55-4ABB-96CA-3BA57B79C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32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2D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71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C7DA200EEB3445AF1982F3D7270397" ma:contentTypeVersion="14" ma:contentTypeDescription="Create a new document." ma:contentTypeScope="" ma:versionID="8ec0b2246017092d04bce6716d92dcc9">
  <xsd:schema xmlns:xsd="http://www.w3.org/2001/XMLSchema" xmlns:xs="http://www.w3.org/2001/XMLSchema" xmlns:p="http://schemas.microsoft.com/office/2006/metadata/properties" xmlns:ns3="21c8a05f-379f-4a3f-aa4a-81ea9db359bc" xmlns:ns4="0322879f-8624-447d-a89c-1c2bd66f8e04" targetNamespace="http://schemas.microsoft.com/office/2006/metadata/properties" ma:root="true" ma:fieldsID="aa4f8e6e825201c9e1a4f40d409a5ff0" ns3:_="" ns4:_="">
    <xsd:import namespace="21c8a05f-379f-4a3f-aa4a-81ea9db359bc"/>
    <xsd:import namespace="0322879f-8624-447d-a89c-1c2bd66f8e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c8a05f-379f-4a3f-aa4a-81ea9db359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22879f-8624-447d-a89c-1c2bd66f8e0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0C09D4-AAB5-4D53-B99B-2CBCC0128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17B60E7-9865-4EA0-85DE-52C0C682DB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95B557-C5D9-476C-A2AE-7AD75A6B0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c8a05f-379f-4a3f-aa4a-81ea9db359bc"/>
    <ds:schemaRef ds:uri="0322879f-8624-447d-a89c-1c2bd66f8e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M Jones</dc:creator>
  <cp:lastModifiedBy>Andy Wills</cp:lastModifiedBy>
  <cp:revision>2</cp:revision>
  <dcterms:created xsi:type="dcterms:W3CDTF">2024-01-11T11:11:00Z</dcterms:created>
  <dcterms:modified xsi:type="dcterms:W3CDTF">2024-01-1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C7DA200EEB3445AF1982F3D7270397</vt:lpwstr>
  </property>
</Properties>
</file>